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B52600" w14:textId="21C5A089" w:rsidR="00E80188" w:rsidRPr="00A53BEA" w:rsidRDefault="00EE6A96" w:rsidP="00A53BEA">
      <w:pPr>
        <w:pStyle w:val="Title"/>
      </w:pPr>
      <w:r w:rsidRPr="00A53BEA">
        <w:t>Results</w:t>
      </w:r>
    </w:p>
    <w:p w14:paraId="31FB7D20" w14:textId="630D5397" w:rsidR="00EE6A96" w:rsidRPr="00A53BEA" w:rsidRDefault="00EE6A96" w:rsidP="00A53BEA">
      <w:pPr>
        <w:pStyle w:val="Heading1"/>
      </w:pPr>
      <w:bookmarkStart w:id="0" w:name="r-markdown"/>
      <w:r w:rsidRPr="00A53BEA">
        <w:t>Heading</w:t>
      </w:r>
    </w:p>
    <w:bookmarkEnd w:id="0"/>
    <w:p w14:paraId="1815A4A0" w14:textId="2A0D95A3" w:rsidR="00E80188" w:rsidRPr="00A53BEA" w:rsidRDefault="00EE6A96" w:rsidP="00A53BEA">
      <w:pPr>
        <w:pStyle w:val="Heading2"/>
      </w:pPr>
      <w:r w:rsidRPr="00A53BEA">
        <w:t>Subheading</w:t>
      </w:r>
    </w:p>
    <w:p w14:paraId="00A12092" w14:textId="66326475" w:rsidR="00E80188" w:rsidRPr="00A53BEA" w:rsidRDefault="001F167C" w:rsidP="00A53BEA">
      <w:pPr>
        <w:pStyle w:val="FirstParagraph"/>
      </w:pPr>
      <w:r w:rsidRPr="00A53BEA">
        <w:t xml:space="preserve">This is an R Markdown document. Markdown is a simple formatting syntax for authoring HTML, PDF, and MS Word documents. </w:t>
      </w:r>
    </w:p>
    <w:p w14:paraId="406B34E4" w14:textId="77777777" w:rsidR="00E80188" w:rsidRPr="00587020" w:rsidRDefault="001F167C" w:rsidP="00A53BEA">
      <w:pPr>
        <w:pStyle w:val="Heading2"/>
        <w:rPr>
          <w:b/>
          <w:bCs/>
        </w:rPr>
      </w:pPr>
      <w:bookmarkStart w:id="1" w:name="including-plots"/>
      <w:r w:rsidRPr="00587020">
        <w:t>Including Plots</w:t>
      </w:r>
      <w:bookmarkEnd w:id="1"/>
    </w:p>
    <w:p w14:paraId="6BD8DCFA" w14:textId="77777777" w:rsidR="00E80188" w:rsidRPr="00587020" w:rsidRDefault="001F167C" w:rsidP="00A53BEA">
      <w:pPr>
        <w:pStyle w:val="FirstParagraph"/>
      </w:pPr>
      <w:r w:rsidRPr="00587020">
        <w:t>You can also embed plots, for example:</w:t>
      </w:r>
    </w:p>
    <w:p w14:paraId="3644B8F7" w14:textId="6424E8FA" w:rsidR="00EE6A96" w:rsidRPr="00587020" w:rsidRDefault="001F167C" w:rsidP="00EE6A96">
      <w:pPr>
        <w:pStyle w:val="BodyText"/>
        <w:spacing w:line="480" w:lineRule="auto"/>
        <w:rPr>
          <w:rFonts w:ascii="Arial" w:hAnsi="Arial" w:cs="Arial"/>
          <w:sz w:val="22"/>
          <w:szCs w:val="22"/>
        </w:rPr>
      </w:pPr>
      <w:r w:rsidRPr="00587020"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15B7A887" wp14:editId="41C90A8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ntitle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E6A96" w:rsidRPr="0058702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7E4428" w14:textId="77777777" w:rsidR="00E61DEA" w:rsidRDefault="00E61DEA">
      <w:pPr>
        <w:spacing w:after="0"/>
      </w:pPr>
      <w:r>
        <w:separator/>
      </w:r>
    </w:p>
  </w:endnote>
  <w:endnote w:type="continuationSeparator" w:id="0">
    <w:p w14:paraId="79ABE917" w14:textId="77777777" w:rsidR="00E61DEA" w:rsidRDefault="00E61D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5A6D5" w14:textId="77777777" w:rsidR="00E61DEA" w:rsidRDefault="00E61DEA">
      <w:r>
        <w:separator/>
      </w:r>
    </w:p>
  </w:footnote>
  <w:footnote w:type="continuationSeparator" w:id="0">
    <w:p w14:paraId="1BD3963D" w14:textId="77777777" w:rsidR="00E61DEA" w:rsidRDefault="00E61D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C9AB12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622BD8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51AA6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7D2A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5F645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F6A11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CA0AE0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06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7494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1AB2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29CD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167C"/>
    <w:rsid w:val="004E29B3"/>
    <w:rsid w:val="00587020"/>
    <w:rsid w:val="00590D07"/>
    <w:rsid w:val="00784D58"/>
    <w:rsid w:val="008D6863"/>
    <w:rsid w:val="00A53BEA"/>
    <w:rsid w:val="00B86B75"/>
    <w:rsid w:val="00BC48D5"/>
    <w:rsid w:val="00C36279"/>
    <w:rsid w:val="00C57D8F"/>
    <w:rsid w:val="00E315A3"/>
    <w:rsid w:val="00E61DEA"/>
    <w:rsid w:val="00E80188"/>
    <w:rsid w:val="00EE6A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4241399"/>
  <w15:docId w15:val="{AB2AC0C0-D6AE-654D-B79E-CB6D1E0D0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A53BEA"/>
    <w:pPr>
      <w:outlineLvl w:val="0"/>
    </w:pPr>
    <w:rPr>
      <w:b/>
      <w:bCs/>
      <w:i w:val="0"/>
      <w:iCs w:val="0"/>
    </w:rPr>
  </w:style>
  <w:style w:type="paragraph" w:styleId="Heading2">
    <w:name w:val="heading 2"/>
    <w:basedOn w:val="Normal"/>
    <w:next w:val="BodyText"/>
    <w:uiPriority w:val="9"/>
    <w:unhideWhenUsed/>
    <w:qFormat/>
    <w:rsid w:val="00A53BEA"/>
    <w:pPr>
      <w:keepNext/>
      <w:keepLines/>
      <w:spacing w:before="200" w:after="0" w:line="480" w:lineRule="auto"/>
      <w:outlineLvl w:val="1"/>
    </w:pPr>
    <w:rPr>
      <w:rFonts w:ascii="Arial" w:eastAsiaTheme="majorEastAsia" w:hAnsi="Arial" w:cs="Arial"/>
      <w:i/>
      <w:i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53BEA"/>
    <w:pPr>
      <w:spacing w:line="480" w:lineRule="auto"/>
      <w:ind w:firstLine="720"/>
    </w:pPr>
    <w:rPr>
      <w:rFonts w:ascii="Arial" w:hAnsi="Arial" w:cs="Arial"/>
      <w:sz w:val="22"/>
      <w:szCs w:val="22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53BEA"/>
    <w:pPr>
      <w:keepNext/>
      <w:keepLines/>
      <w:spacing w:before="480" w:after="240" w:line="480" w:lineRule="auto"/>
      <w:jc w:val="center"/>
    </w:pPr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57D8F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C57D8F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53B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Kendra Wyant</dc:creator>
  <cp:keywords/>
  <cp:lastModifiedBy>Kendra Wyant</cp:lastModifiedBy>
  <cp:revision>5</cp:revision>
  <dcterms:created xsi:type="dcterms:W3CDTF">2021-02-28T21:22:00Z</dcterms:created>
  <dcterms:modified xsi:type="dcterms:W3CDTF">2021-02-28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8/2021</vt:lpwstr>
  </property>
  <property fmtid="{D5CDD505-2E9C-101B-9397-08002B2CF9AE}" pid="3" name="output">
    <vt:lpwstr>word_document</vt:lpwstr>
  </property>
</Properties>
</file>